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Applicatio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0" w:name="Xf30b29e12d4a006c59a51f5ab49d9b64a625d08"/>
    <w:p>
      <w:pPr>
        <w:pStyle w:val="Heading1"/>
      </w:pPr>
      <w:r>
        <w:t xml:space="preserve">Personal Statement: A Dedicated Veterinarian Eager to Serve the Wellington Community</w:t>
      </w:r>
    </w:p>
    <w:p>
      <w:pPr>
        <w:pStyle w:val="FirstParagraph"/>
      </w:pPr>
      <w:r>
        <w:t xml:space="preserve">From my earliest childhood memories of tending to injured birds in our rural backyard, I have been driven by an unshakeable passion for animal welfare. This passion has evolved into a profound commitment to veterinary medicine, culminating in my decision to pursue a career as a Veterinarian within the unique and vibrant ecosystem of New Zealand Wellington. My journey has been defined by rigorous academic preparation, hands-on clinical experience across diverse species and environments, and an earnest desire to contribute meaningfully to the animal health landscape of Aotearoa New Zealand. I am not merely seeking employment; I am preparing to become an integral part of Wellington's veterinary community, dedicated to upholding the highest standards of care while respecting the nation’s distinctive ecological and cultural context.</w:t>
      </w:r>
    </w:p>
    <w:p>
      <w:pPr>
        <w:pStyle w:val="BodyText"/>
      </w:pPr>
      <w:r>
        <w:t xml:space="preserve">My academic foundation was built upon a Doctor of Veterinary Medicine (DVM) degree from a globally recognized institution, where I consistently ranked among the top students. I immersed myself in coursework covering comparative anatomy, pharmacology, surgery, and critical zoonotic disease management – areas of paramount importance in New Zealand’s biosecurity-conscious environment. Beyond the classroom, my practical training was extensive and diverse. I completed rotations at a large-animal practice on a South Island sheep farm, where I gained invaluable experience managing livestock health within the context of sustainable farming – a cornerstone of New Zealand's rural economy. Simultaneously, I volunteered at an urban small animal clinic in Christchurch, honing my skills in routine care, diagnostics, and compassionate client communication. Crucially, I also participated in a conservation-focused internship with the Department of Conservation (DOC), assisting with rehabilitation efforts for native species like kiwi and kākāpō. This experience was transformative; it instilled a deep understanding of New Zealand’s unique biodiversity challenges and the vital role veterinarians play in its preservation. It was here that I first encountered the specific challenges and rewards of working within New Zealand's ecological framework, reinforcing my desire to practice in this special place.</w:t>
      </w:r>
    </w:p>
    <w:p>
      <w:pPr>
        <w:pStyle w:val="BodyText"/>
      </w:pPr>
      <w:r>
        <w:t xml:space="preserve">My professional motivation is intrinsically linked to the specific needs and opportunities presented by Wellington, New Zealand’s capital city. Wellington is not just a location; it is a dynamic hub where urban life seamlessly integrates with diverse natural environments – from the rugged coastlines of the Kāpiti Coast to the native bush reserves within the city limits. This unique setting presents both complex veterinary challenges and unparalleled opportunities for impact. I am deeply drawn to Wellington’s commitment to animal welfare, exemplified by its strong network of animal welfare organizations like Wellington City Council's Animal Welfare Unit and the highly respected Wellington Zoo, which actively engages in conservation breeding programs. I am eager to contribute my skills within this supportive ecosystem, whether it be through providing high-quality care for companion animals in a bustling urban setting, supporting local wildlife rehabilitation efforts through partnerships with groups like the Weta Trust or DOC Wellington Office, or contributing to community education initiatives promoting responsible pet ownership and respect for native species. Furthermore, I am keenly aware of the importance of Māori perspectives on animal health and welfare within Aotearoa. I have begun studying basic te reo Māori phrases relevant to veterinary contexts and am committed to learning more about mātauranga Māori (Māori knowledge) regarding natural systems, ensuring my practice is culturally respectful and collaborative.</w:t>
      </w:r>
    </w:p>
    <w:p>
      <w:pPr>
        <w:pStyle w:val="BodyText"/>
      </w:pPr>
      <w:r>
        <w:t xml:space="preserve">The decision to apply specifically for a Veterinarian position in Wellington stems from more than just geography. I actively seek the professional environment this city offers – one characterized by innovation, a strong emphasis on preventative care, and a genuine community spirit focused on animal wellbeing. Wellington boasts world-class veterinary facilities like the University of Otago's Centre for Veterinary Science (with its strong Wellington connections) and numerous private practices that prioritize ongoing professional development. I am eager to learn from and contribute to this collaborative atmosphere, engaging with the New Zealand Veterinary Association (NZVA) and participating in local continuing education forums. I understand that practicing as a Veterinarian in New Zealand requires adherence to the Animal Welfare Act 1999 and meeting the stringent requirements of the New Zealand Veterinary Council (NZVC). I have already initiated steps towards obtaining my registration, including completing the necessary assessments for overseas-qualified veterinarians and familiarizing myself with NZ-specific protocols for animal handling, reporting obligations, and disease control – particularly crucial for managing endemic diseases like bovine tuberculosis (bTB) in our unique farming landscape.</w:t>
      </w:r>
    </w:p>
    <w:p>
      <w:pPr>
        <w:pStyle w:val="BodyText"/>
      </w:pPr>
      <w:r>
        <w:t xml:space="preserve">My ultimate goal as a Veterinarian is to build lasting relationships with clients in Wellington, providing not only exceptional medical care but also compassionate support during challenging times. I believe veterinary medicine is fundamentally about partnership – between the veterinarian, the pet owner, and the animal itself. I am committed to approaching each case with empathy, evidence-based practice, and clear communication. In Wellington's diverse community – encompassing young families in Thorndon and Petone, retirees in Miramar and Karori, and residents connected to the city’s vibrant cultural fabric – I aim to be a trusted resource for all who seek my expertise. I am ready to embrace the specific demands of veterinary practice in this environment: managing urban wildlife interactions (like possums or invasive species), supporting local farmers within the Wellington region, and contributing positively to public health initiatives. My aspiration is not merely to work as a Veterinarian in New Zealand Wellington, but to become a respected member of its veterinary community, dedicated to enhancing the lives of animals and strengthening the human-animal bond across this beautiful city.</w:t>
      </w:r>
    </w:p>
    <w:p>
      <w:pPr>
        <w:pStyle w:val="BodyText"/>
      </w:pPr>
      <w:r>
        <w:t xml:space="preserve">I am confident that my academic background, practical experience gained with an understanding of New Zealand's unique context, cultural sensitivity, and unwavering commitment to animal welfare align perfectly with the needs of Wellington's residents and their beloved pets. I am enthusiastic about the prospect of bringing my skills to your practice or clinic in New Zealand Wellington and contributing meaningfully to the health and wellbeing of our community’s animals. I look forward to the opportunity to discuss how my dedication as a Veterinarian can serve your team, your clients, and ultimately, the vibrant animal-loving community of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Application for Wellington, New Zealand</dc:title>
  <dc:creator/>
  <dc:language>en</dc:language>
  <cp:keywords/>
  <dcterms:created xsi:type="dcterms:W3CDTF">2025-12-09T15:24:08Z</dcterms:created>
  <dcterms:modified xsi:type="dcterms:W3CDTF">2025-12-09T15:24:08Z</dcterms:modified>
</cp:coreProperties>
</file>

<file path=docProps/custom.xml><?xml version="1.0" encoding="utf-8"?>
<Properties xmlns="http://schemas.openxmlformats.org/officeDocument/2006/custom-properties" xmlns:vt="http://schemas.openxmlformats.org/officeDocument/2006/docPropsVTypes"/>
</file>